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8D225" w14:textId="77777777" w:rsidR="00A60E2C" w:rsidRDefault="00A60E2C"/>
    <w:p w14:paraId="2BB8D226" w14:textId="340AE685" w:rsidR="00A60E2C" w:rsidRPr="0087702C" w:rsidRDefault="0087702C">
      <w:pPr>
        <w:rPr>
          <w:b/>
          <w:bCs/>
        </w:rPr>
      </w:pPr>
      <w:r w:rsidRPr="0087702C">
        <w:rPr>
          <w:b/>
          <w:bCs/>
        </w:rPr>
        <w:t>Message from Student</w:t>
      </w:r>
      <w:r w:rsidR="009713F7" w:rsidRPr="0087702C">
        <w:rPr>
          <w:b/>
          <w:bCs/>
        </w:rPr>
        <w:t xml:space="preserve"> Learning Advisors</w:t>
      </w:r>
    </w:p>
    <w:p w14:paraId="2BB8D229" w14:textId="77777777" w:rsidR="00A60E2C" w:rsidRDefault="00A60E2C"/>
    <w:p w14:paraId="2BB8D22A" w14:textId="1D130827" w:rsidR="00A60E2C" w:rsidRDefault="00D054AA">
      <w:r>
        <w:t>We hope your semester is progressing smoothly</w:t>
      </w:r>
      <w:r w:rsidR="009713F7">
        <w:t>.</w:t>
      </w:r>
      <w:r>
        <w:t xml:space="preserve"> </w:t>
      </w:r>
    </w:p>
    <w:p w14:paraId="2BB8D22B" w14:textId="77777777" w:rsidR="00A60E2C" w:rsidRDefault="00A60E2C"/>
    <w:p w14:paraId="2BB8D22C" w14:textId="54F9DA5C" w:rsidR="00A60E2C" w:rsidRDefault="009713F7">
      <w:r>
        <w:t>This summary</w:t>
      </w:r>
      <w:r w:rsidR="00D054AA">
        <w:t xml:space="preserve"> </w:t>
      </w:r>
      <w:r>
        <w:t xml:space="preserve">is to remind you </w:t>
      </w:r>
      <w:r w:rsidR="00D054AA">
        <w:t xml:space="preserve">that </w:t>
      </w:r>
      <w:r>
        <w:t>the Learning Advisors</w:t>
      </w:r>
      <w:r w:rsidR="00D054AA">
        <w:t xml:space="preserve"> are fully operational, delivering academic skills and maths support for our learners in various </w:t>
      </w:r>
      <w:r>
        <w:t xml:space="preserve">online </w:t>
      </w:r>
      <w:r w:rsidR="00D054AA">
        <w:t>formats</w:t>
      </w:r>
      <w:r>
        <w:t xml:space="preserve"> while we are off-campus:</w:t>
      </w:r>
    </w:p>
    <w:p w14:paraId="2BB8D22D" w14:textId="77777777" w:rsidR="00A60E2C" w:rsidRDefault="00A60E2C"/>
    <w:p w14:paraId="2BB8D22E" w14:textId="132F9D56" w:rsidR="00A60E2C" w:rsidRDefault="003719C4">
      <w:pPr>
        <w:numPr>
          <w:ilvl w:val="0"/>
          <w:numId w:val="1"/>
        </w:numPr>
      </w:pPr>
      <w:hyperlink r:id="rId5">
        <w:r w:rsidR="00D054AA">
          <w:rPr>
            <w:color w:val="1155CC"/>
            <w:u w:val="single"/>
          </w:rPr>
          <w:t xml:space="preserve">One to one 45 minute ZOOM appointments </w:t>
        </w:r>
      </w:hyperlink>
      <w:r w:rsidR="00D054AA">
        <w:t xml:space="preserve">to discuss any academic study support needed. </w:t>
      </w:r>
      <w:r w:rsidR="00D054AA">
        <w:rPr>
          <w:b/>
        </w:rPr>
        <w:t xml:space="preserve">We have </w:t>
      </w:r>
      <w:r w:rsidR="009713F7">
        <w:rPr>
          <w:b/>
        </w:rPr>
        <w:t xml:space="preserve">recently </w:t>
      </w:r>
      <w:r w:rsidR="00D054AA">
        <w:rPr>
          <w:b/>
        </w:rPr>
        <w:t xml:space="preserve">trebled the number of these </w:t>
      </w:r>
      <w:r w:rsidR="009713F7">
        <w:rPr>
          <w:b/>
        </w:rPr>
        <w:t>appointment spots available to students</w:t>
      </w:r>
      <w:r w:rsidR="00D054AA">
        <w:rPr>
          <w:b/>
        </w:rPr>
        <w:t>.</w:t>
      </w:r>
    </w:p>
    <w:p w14:paraId="2BB8D22F" w14:textId="194686D5" w:rsidR="00A60E2C" w:rsidRDefault="003719C4">
      <w:pPr>
        <w:numPr>
          <w:ilvl w:val="0"/>
          <w:numId w:val="1"/>
        </w:numPr>
      </w:pPr>
      <w:hyperlink r:id="rId6">
        <w:r w:rsidR="00D054AA">
          <w:rPr>
            <w:color w:val="1155CC"/>
            <w:u w:val="single"/>
          </w:rPr>
          <w:t xml:space="preserve">Online </w:t>
        </w:r>
      </w:hyperlink>
      <w:hyperlink r:id="rId7">
        <w:r w:rsidR="00D054AA">
          <w:rPr>
            <w:b/>
            <w:color w:val="1155CC"/>
            <w:u w:val="single"/>
          </w:rPr>
          <w:t xml:space="preserve">Writing Doctor </w:t>
        </w:r>
      </w:hyperlink>
      <w:hyperlink r:id="rId8">
        <w:r w:rsidR="00D054AA">
          <w:rPr>
            <w:color w:val="1155CC"/>
            <w:u w:val="single"/>
          </w:rPr>
          <w:t xml:space="preserve">is a </w:t>
        </w:r>
        <w:proofErr w:type="spellStart"/>
        <w:r w:rsidR="00D054AA">
          <w:rPr>
            <w:color w:val="1155CC"/>
            <w:u w:val="single"/>
          </w:rPr>
          <w:t>dropbox</w:t>
        </w:r>
        <w:proofErr w:type="spellEnd"/>
      </w:hyperlink>
      <w:r w:rsidR="00D054AA">
        <w:t xml:space="preserve"> where students can upload work to check for originality</w:t>
      </w:r>
      <w:r w:rsidR="009713F7">
        <w:t xml:space="preserve">. The literacy Learning </w:t>
      </w:r>
      <w:proofErr w:type="gramStart"/>
      <w:r w:rsidR="009713F7">
        <w:t xml:space="preserve">Advisors </w:t>
      </w:r>
      <w:r w:rsidR="00D054AA">
        <w:t xml:space="preserve"> provide</w:t>
      </w:r>
      <w:proofErr w:type="gramEnd"/>
      <w:r w:rsidR="00D054AA">
        <w:t xml:space="preserve"> feedback on style, structure, grammar and referencing</w:t>
      </w:r>
    </w:p>
    <w:p w14:paraId="2BB8D230" w14:textId="5E2CAE98" w:rsidR="00A60E2C" w:rsidRDefault="00D054AA">
      <w:pPr>
        <w:numPr>
          <w:ilvl w:val="0"/>
          <w:numId w:val="1"/>
        </w:numPr>
      </w:pPr>
      <w:r>
        <w:t xml:space="preserve">Group sessions on </w:t>
      </w:r>
      <w:proofErr w:type="gramStart"/>
      <w:r>
        <w:t>ZOOM  for</w:t>
      </w:r>
      <w:proofErr w:type="gramEnd"/>
      <w:r>
        <w:t xml:space="preserve"> presentation practice/group projects/reports/Maths </w:t>
      </w:r>
    </w:p>
    <w:p w14:paraId="2BB8D231" w14:textId="1D73F507" w:rsidR="00A60E2C" w:rsidRDefault="003719C4">
      <w:pPr>
        <w:numPr>
          <w:ilvl w:val="0"/>
          <w:numId w:val="1"/>
        </w:numPr>
      </w:pPr>
      <w:hyperlink r:id="rId9">
        <w:r w:rsidR="009713F7">
          <w:rPr>
            <w:color w:val="1155CC"/>
            <w:u w:val="single"/>
          </w:rPr>
          <w:t>99 skills bitesize workshops are running this semester, and recordings are available on Moodle</w:t>
        </w:r>
      </w:hyperlink>
    </w:p>
    <w:p w14:paraId="2BB8D232" w14:textId="77777777" w:rsidR="00A60E2C" w:rsidRDefault="003719C4">
      <w:pPr>
        <w:numPr>
          <w:ilvl w:val="0"/>
          <w:numId w:val="1"/>
        </w:numPr>
      </w:pPr>
      <w:hyperlink r:id="rId10">
        <w:r w:rsidR="00D054AA">
          <w:rPr>
            <w:color w:val="1155CC"/>
            <w:u w:val="single"/>
          </w:rPr>
          <w:t>100 skills 100 days</w:t>
        </w:r>
      </w:hyperlink>
      <w:r w:rsidR="00D054AA">
        <w:t xml:space="preserve"> Moodle site for students with videos and resources on 100 study skills</w:t>
      </w:r>
    </w:p>
    <w:p w14:paraId="2BB8D233" w14:textId="3CEF9754" w:rsidR="00A60E2C" w:rsidRDefault="003719C4">
      <w:pPr>
        <w:numPr>
          <w:ilvl w:val="0"/>
          <w:numId w:val="1"/>
        </w:numPr>
      </w:pPr>
      <w:hyperlink r:id="rId11">
        <w:r w:rsidR="009713F7">
          <w:rPr>
            <w:color w:val="1155CC"/>
            <w:u w:val="single"/>
          </w:rPr>
          <w:t>Drop in to ask any question about skills for your studies 12-2 pm</w:t>
        </w:r>
      </w:hyperlink>
      <w:r w:rsidR="00D054AA">
        <w:t xml:space="preserve"> Monday-Friday</w:t>
      </w:r>
    </w:p>
    <w:p w14:paraId="2BB8D234" w14:textId="6AEDF4F2" w:rsidR="00A60E2C" w:rsidRDefault="003719C4">
      <w:pPr>
        <w:numPr>
          <w:ilvl w:val="0"/>
          <w:numId w:val="1"/>
        </w:numPr>
      </w:pPr>
      <w:hyperlink r:id="rId12">
        <w:r w:rsidR="00D054AA">
          <w:rPr>
            <w:color w:val="1155CC"/>
            <w:u w:val="single"/>
          </w:rPr>
          <w:t>Maths, Stat</w:t>
        </w:r>
        <w:r w:rsidR="009713F7">
          <w:rPr>
            <w:color w:val="1155CC"/>
            <w:u w:val="single"/>
          </w:rPr>
          <w:t>istic</w:t>
        </w:r>
        <w:r w:rsidR="00D054AA">
          <w:rPr>
            <w:color w:val="1155CC"/>
            <w:u w:val="single"/>
          </w:rPr>
          <w:t>s and Science virtual corner.</w:t>
        </w:r>
      </w:hyperlink>
    </w:p>
    <w:p w14:paraId="2BB8D235" w14:textId="359600CC" w:rsidR="00A60E2C" w:rsidRDefault="003719C4">
      <w:pPr>
        <w:numPr>
          <w:ilvl w:val="0"/>
          <w:numId w:val="1"/>
        </w:numPr>
      </w:pPr>
      <w:hyperlink r:id="rId13">
        <w:r w:rsidR="00D054AA">
          <w:rPr>
            <w:color w:val="1155CC"/>
            <w:u w:val="single"/>
          </w:rPr>
          <w:t xml:space="preserve">PASS support </w:t>
        </w:r>
      </w:hyperlink>
      <w:r w:rsidR="00D054AA">
        <w:t>Peer</w:t>
      </w:r>
      <w:r w:rsidR="009713F7">
        <w:t>-</w:t>
      </w:r>
      <w:r w:rsidR="00D054AA">
        <w:t>assisted study sessions are still happening via Zoom.</w:t>
      </w:r>
    </w:p>
    <w:p w14:paraId="2BB8D236" w14:textId="77777777" w:rsidR="00A60E2C" w:rsidRDefault="00A60E2C"/>
    <w:p w14:paraId="2BB8D238" w14:textId="53B00F89" w:rsidR="00A60E2C" w:rsidRDefault="009713F7">
      <w:r>
        <w:t>These</w:t>
      </w:r>
      <w:r w:rsidR="00D054AA">
        <w:t xml:space="preserve"> videos remind students of our support.</w:t>
      </w:r>
      <w:r>
        <w:t xml:space="preserve"> </w:t>
      </w:r>
    </w:p>
    <w:p w14:paraId="2BB8D239" w14:textId="1880C32B" w:rsidR="00A60E2C" w:rsidRDefault="009713F7">
      <w:pPr>
        <w:rPr>
          <w:color w:val="1155CC"/>
          <w:u w:val="single"/>
        </w:rPr>
      </w:pPr>
      <w:r>
        <w:t xml:space="preserve">(Literacy and study skills </w:t>
      </w:r>
      <w:r w:rsidR="00D054AA">
        <w:t>Learning Advisors)</w:t>
      </w:r>
      <w:hyperlink r:id="rId14">
        <w:r w:rsidR="00D054AA">
          <w:t xml:space="preserve"> </w:t>
        </w:r>
      </w:hyperlink>
      <w:hyperlink r:id="rId15">
        <w:r w:rsidR="00D054AA">
          <w:rPr>
            <w:color w:val="1155CC"/>
            <w:u w:val="single"/>
          </w:rPr>
          <w:t>https://youtu.be/Da9S8lVlwzQ</w:t>
        </w:r>
      </w:hyperlink>
    </w:p>
    <w:p w14:paraId="2BB8D23A" w14:textId="77777777" w:rsidR="00A60E2C" w:rsidRDefault="00D054AA">
      <w:pPr>
        <w:rPr>
          <w:rFonts w:ascii="Calibri" w:eastAsia="Calibri" w:hAnsi="Calibri" w:cs="Calibri"/>
          <w:color w:val="1155CC"/>
          <w:u w:val="single"/>
        </w:rPr>
      </w:pPr>
      <w:r>
        <w:rPr>
          <w:rFonts w:ascii="Calibri" w:eastAsia="Calibri" w:hAnsi="Calibri" w:cs="Calibri"/>
        </w:rPr>
        <w:t>(Maths &amp; Science Learning Advisors)</w:t>
      </w:r>
      <w:hyperlink r:id="rId16">
        <w:r>
          <w:rPr>
            <w:rFonts w:ascii="Calibri" w:eastAsia="Calibri" w:hAnsi="Calibri" w:cs="Calibri"/>
          </w:rPr>
          <w:t xml:space="preserve"> </w:t>
        </w:r>
      </w:hyperlink>
      <w:hyperlink r:id="rId17">
        <w:r>
          <w:rPr>
            <w:rFonts w:ascii="Calibri" w:eastAsia="Calibri" w:hAnsi="Calibri" w:cs="Calibri"/>
            <w:color w:val="1155CC"/>
            <w:u w:val="single"/>
          </w:rPr>
          <w:t>https://youtu.be/_8CiZ0I8qr4</w:t>
        </w:r>
      </w:hyperlink>
    </w:p>
    <w:p w14:paraId="2BB8D23B" w14:textId="77777777" w:rsidR="00A60E2C" w:rsidRDefault="00D054AA">
      <w:pPr>
        <w:rPr>
          <w:rFonts w:ascii="Calibri" w:eastAsia="Calibri" w:hAnsi="Calibri" w:cs="Calibri"/>
          <w:color w:val="1155CC"/>
          <w:u w:val="single"/>
        </w:rPr>
      </w:pPr>
      <w:r>
        <w:rPr>
          <w:rFonts w:ascii="Calibri" w:eastAsia="Calibri" w:hAnsi="Calibri" w:cs="Calibri"/>
        </w:rPr>
        <w:t>(Pacific Centre)</w:t>
      </w:r>
      <w:hyperlink r:id="rId18">
        <w:r>
          <w:rPr>
            <w:rFonts w:ascii="Calibri" w:eastAsia="Calibri" w:hAnsi="Calibri" w:cs="Calibri"/>
          </w:rPr>
          <w:t xml:space="preserve"> </w:t>
        </w:r>
      </w:hyperlink>
      <w:hyperlink r:id="rId19">
        <w:r>
          <w:rPr>
            <w:rFonts w:ascii="Calibri" w:eastAsia="Calibri" w:hAnsi="Calibri" w:cs="Calibri"/>
            <w:color w:val="1155CC"/>
            <w:u w:val="single"/>
          </w:rPr>
          <w:t>https://youtu.be/RCRKv8RH1Cc</w:t>
        </w:r>
      </w:hyperlink>
    </w:p>
    <w:p w14:paraId="2BB8D23C" w14:textId="77777777" w:rsidR="00A60E2C" w:rsidRDefault="00D054AA">
      <w:pPr>
        <w:rPr>
          <w:rFonts w:ascii="Calibri" w:eastAsia="Calibri" w:hAnsi="Calibri" w:cs="Calibri"/>
          <w:color w:val="1155CC"/>
          <w:u w:val="single"/>
        </w:rPr>
      </w:pPr>
      <w:r>
        <w:rPr>
          <w:rFonts w:ascii="Calibri" w:eastAsia="Calibri" w:hAnsi="Calibri" w:cs="Calibri"/>
        </w:rPr>
        <w:t>(PASS Leaders)</w:t>
      </w:r>
      <w:hyperlink r:id="rId20">
        <w:r>
          <w:rPr>
            <w:rFonts w:ascii="Calibri" w:eastAsia="Calibri" w:hAnsi="Calibri" w:cs="Calibri"/>
          </w:rPr>
          <w:t xml:space="preserve"> </w:t>
        </w:r>
      </w:hyperlink>
      <w:hyperlink r:id="rId21">
        <w:r>
          <w:rPr>
            <w:rFonts w:ascii="Calibri" w:eastAsia="Calibri" w:hAnsi="Calibri" w:cs="Calibri"/>
            <w:color w:val="1155CC"/>
            <w:u w:val="single"/>
          </w:rPr>
          <w:t>https://youtu.be/pwgXSrXmNkQ</w:t>
        </w:r>
      </w:hyperlink>
    </w:p>
    <w:p w14:paraId="2BB8D23D" w14:textId="77777777" w:rsidR="00A60E2C" w:rsidRDefault="00A60E2C"/>
    <w:p w14:paraId="2BB8D23F" w14:textId="213A4F1D" w:rsidR="00A60E2C" w:rsidRDefault="00D054AA">
      <w:r>
        <w:t xml:space="preserve">We can also tailor </w:t>
      </w:r>
      <w:r>
        <w:rPr>
          <w:b/>
        </w:rPr>
        <w:t>interactive embedded workshop sessions</w:t>
      </w:r>
      <w:r>
        <w:t xml:space="preserve"> if you feel a </w:t>
      </w:r>
      <w:r w:rsidR="009713F7">
        <w:t>particular</w:t>
      </w:r>
      <w:r>
        <w:t xml:space="preserve"> skill/assignment needs to be addressed.</w:t>
      </w:r>
    </w:p>
    <w:p w14:paraId="2BB8D240" w14:textId="77777777" w:rsidR="00A60E2C" w:rsidRDefault="00A60E2C"/>
    <w:p w14:paraId="2BB8D241" w14:textId="77777777" w:rsidR="00A60E2C" w:rsidRDefault="00D054AA">
      <w:pPr>
        <w:rPr>
          <w:b/>
        </w:rPr>
      </w:pPr>
      <w:r>
        <w:rPr>
          <w:b/>
        </w:rPr>
        <w:t xml:space="preserve">Examples of </w:t>
      </w:r>
      <w:proofErr w:type="gramStart"/>
      <w:r>
        <w:rPr>
          <w:b/>
        </w:rPr>
        <w:t>recent  embedded</w:t>
      </w:r>
      <w:proofErr w:type="gramEnd"/>
      <w:r>
        <w:rPr>
          <w:b/>
        </w:rPr>
        <w:t xml:space="preserve"> sessions we have run include:</w:t>
      </w:r>
    </w:p>
    <w:p w14:paraId="2BB8D242" w14:textId="5819D9AB" w:rsidR="00A60E2C" w:rsidRDefault="00D054AA">
      <w:r>
        <w:t xml:space="preserve">Report writing, Reflective writing, Group Presentations, </w:t>
      </w:r>
      <w:proofErr w:type="gramStart"/>
      <w:r>
        <w:t>Referencing</w:t>
      </w:r>
      <w:proofErr w:type="gramEnd"/>
      <w:r>
        <w:t xml:space="preserve"> refresher, Integrity, Time-management, Answering the Question, Preparing for online assessments, dealing with procrastination in your bubble, The five golden rules of group</w:t>
      </w:r>
      <w:r w:rsidR="009713F7">
        <w:t xml:space="preserve"> </w:t>
      </w:r>
      <w:r>
        <w:t>work.</w:t>
      </w:r>
    </w:p>
    <w:p w14:paraId="2BB8D243" w14:textId="77777777" w:rsidR="00A60E2C" w:rsidRDefault="00A60E2C"/>
    <w:p w14:paraId="2BB8D244" w14:textId="72C049CA" w:rsidR="00A60E2C" w:rsidRDefault="00D054AA">
      <w:r>
        <w:t>Please do let us know if we can help you in any way</w:t>
      </w:r>
      <w:r w:rsidR="009713F7">
        <w:t>.</w:t>
      </w:r>
      <w:r>
        <w:t xml:space="preserve">  </w:t>
      </w:r>
      <w:r w:rsidR="009713F7">
        <w:t>T</w:t>
      </w:r>
      <w:r>
        <w:t>hank you</w:t>
      </w:r>
      <w:r w:rsidR="009713F7">
        <w:t>.</w:t>
      </w:r>
    </w:p>
    <w:p w14:paraId="55DBADF6" w14:textId="77777777" w:rsidR="009713F7" w:rsidRDefault="009713F7"/>
    <w:p w14:paraId="2BB8D245" w14:textId="77777777" w:rsidR="00A60E2C" w:rsidRDefault="00A60E2C"/>
    <w:sectPr w:rsidR="00A60E2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DC1AE8"/>
    <w:multiLevelType w:val="multilevel"/>
    <w:tmpl w:val="CBD666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TawtDC0MDE1MjZT0lEKTi0uzszPAykwrAUAd6dhjiwAAAA="/>
  </w:docVars>
  <w:rsids>
    <w:rsidRoot w:val="00A60E2C"/>
    <w:rsid w:val="003719C4"/>
    <w:rsid w:val="0087702C"/>
    <w:rsid w:val="00925ECA"/>
    <w:rsid w:val="009713F7"/>
    <w:rsid w:val="00A60E2C"/>
    <w:rsid w:val="00D05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8D225"/>
  <w15:docId w15:val="{B06FA53F-0583-5240-AA46-10FE41D57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unitec.ac.nz/mod/page/view.php?id=605446" TargetMode="External"/><Relationship Id="rId13" Type="http://schemas.openxmlformats.org/officeDocument/2006/relationships/hyperlink" Target="https://www.unitec.ac.nz/current-students/study-support/peer-assisted-study-sessions" TargetMode="External"/><Relationship Id="rId18" Type="http://schemas.openxmlformats.org/officeDocument/2006/relationships/hyperlink" Target="https://youtu.be/RCRKv8RH1Cc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youtu.be/pwgXSrXmNkQ" TargetMode="External"/><Relationship Id="rId7" Type="http://schemas.openxmlformats.org/officeDocument/2006/relationships/hyperlink" Target="https://moodle.unitec.ac.nz/mod/page/view.php?id=605446" TargetMode="External"/><Relationship Id="rId12" Type="http://schemas.openxmlformats.org/officeDocument/2006/relationships/hyperlink" Target="https://guides.unitec.ac.nz/labookings/numeracy" TargetMode="External"/><Relationship Id="rId17" Type="http://schemas.openxmlformats.org/officeDocument/2006/relationships/hyperlink" Target="https://youtu.be/_8CiZ0I8qr4" TargetMode="External"/><Relationship Id="rId2" Type="http://schemas.openxmlformats.org/officeDocument/2006/relationships/styles" Target="styles.xml"/><Relationship Id="rId16" Type="http://schemas.openxmlformats.org/officeDocument/2006/relationships/hyperlink" Target="https://youtu.be/_8CiZ0I8qr4" TargetMode="External"/><Relationship Id="rId20" Type="http://schemas.openxmlformats.org/officeDocument/2006/relationships/hyperlink" Target="https://youtu.be/pwgXSrXmNkQ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oodle.unitec.ac.nz/mod/page/view.php?id=605446" TargetMode="External"/><Relationship Id="rId11" Type="http://schemas.openxmlformats.org/officeDocument/2006/relationships/hyperlink" Target="https://bookings.unitec.ac.nz/calendar/dropinonline?cid=11118&amp;t=g&amp;d=0000-00-00&amp;cal=11118&amp;inc=0" TargetMode="External"/><Relationship Id="rId5" Type="http://schemas.openxmlformats.org/officeDocument/2006/relationships/hyperlink" Target="https://bookings.unitec.ac.nz/appointments/zoom?g=6204" TargetMode="External"/><Relationship Id="rId15" Type="http://schemas.openxmlformats.org/officeDocument/2006/relationships/hyperlink" Target="https://youtu.be/Da9S8lVlwzQ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moodle.unitec.ac.nz/course/view.php?id=6532" TargetMode="External"/><Relationship Id="rId19" Type="http://schemas.openxmlformats.org/officeDocument/2006/relationships/hyperlink" Target="https://youtu.be/RCRKv8RH1C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okings.unitec.ac.nz/calendar/learningadvisors?cid=11162&amp;t=g&amp;d=0000-00-00&amp;cal=11162&amp;inc=0" TargetMode="External"/><Relationship Id="rId14" Type="http://schemas.openxmlformats.org/officeDocument/2006/relationships/hyperlink" Target="https://youtu.be/Da9S8lVlwzQ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3</Words>
  <Characters>2586</Characters>
  <Application>Microsoft Office Word</Application>
  <DocSecurity>0</DocSecurity>
  <Lines>21</Lines>
  <Paragraphs>6</Paragraphs>
  <ScaleCrop>false</ScaleCrop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eresa Yap</cp:lastModifiedBy>
  <cp:revision>4</cp:revision>
  <dcterms:created xsi:type="dcterms:W3CDTF">2021-10-22T03:32:00Z</dcterms:created>
  <dcterms:modified xsi:type="dcterms:W3CDTF">2021-10-22T03:36:00Z</dcterms:modified>
</cp:coreProperties>
</file>